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an 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sfsd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mallkingl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930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c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